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7754F" w14:textId="24B6506E" w:rsidR="008F6105" w:rsidRDefault="00F35927">
      <w:r>
        <w:t>Requirements of Honeybee:</w:t>
      </w:r>
    </w:p>
    <w:p w14:paraId="714F8F86" w14:textId="0293E285" w:rsidR="00C11D71" w:rsidRDefault="00C11D71" w:rsidP="00F35927">
      <w:pPr>
        <w:pStyle w:val="ListParagraph"/>
        <w:numPr>
          <w:ilvl w:val="0"/>
          <w:numId w:val="1"/>
        </w:numPr>
      </w:pPr>
      <w:r>
        <w:t>E</w:t>
      </w:r>
      <w:r w:rsidR="00F35927">
        <w:t>nergy level</w:t>
      </w:r>
      <w:r>
        <w:t>.</w:t>
      </w:r>
    </w:p>
    <w:p w14:paraId="7E65B199" w14:textId="4070DBB3" w:rsidR="00C11D71" w:rsidRDefault="00C11D71" w:rsidP="00F35927">
      <w:pPr>
        <w:pStyle w:val="ListParagraph"/>
        <w:numPr>
          <w:ilvl w:val="0"/>
          <w:numId w:val="1"/>
        </w:numPr>
      </w:pPr>
      <w:r>
        <w:t>Image</w:t>
      </w:r>
    </w:p>
    <w:p w14:paraId="2DB66D39" w14:textId="77777777" w:rsidR="00C11D71" w:rsidRDefault="00F35927" w:rsidP="00F35927">
      <w:pPr>
        <w:pStyle w:val="ListParagraph"/>
        <w:numPr>
          <w:ilvl w:val="0"/>
          <w:numId w:val="1"/>
        </w:numPr>
      </w:pPr>
      <w:r>
        <w:t xml:space="preserve">current location. </w:t>
      </w:r>
    </w:p>
    <w:p w14:paraId="32562BA7" w14:textId="77777777" w:rsidR="00C11D71" w:rsidRDefault="00C11D71" w:rsidP="00F35927">
      <w:pPr>
        <w:pStyle w:val="ListParagraph"/>
        <w:numPr>
          <w:ilvl w:val="0"/>
          <w:numId w:val="1"/>
        </w:numPr>
      </w:pPr>
      <w:r>
        <w:t>M</w:t>
      </w:r>
      <w:r w:rsidR="00F35927">
        <w:t xml:space="preserve">ove randomly to </w:t>
      </w:r>
      <w:r>
        <w:t>find</w:t>
      </w:r>
      <w:r w:rsidR="00F35927">
        <w:t xml:space="preserve"> flowers. </w:t>
      </w:r>
    </w:p>
    <w:p w14:paraId="5B1235AA" w14:textId="28593D5D" w:rsidR="00F35927" w:rsidRDefault="00C11D71" w:rsidP="00F35927">
      <w:pPr>
        <w:pStyle w:val="ListParagraph"/>
        <w:numPr>
          <w:ilvl w:val="0"/>
          <w:numId w:val="1"/>
        </w:numPr>
      </w:pPr>
      <w:r>
        <w:t>Visit flower</w:t>
      </w:r>
      <w:r w:rsidR="00F35927">
        <w:t xml:space="preserve">. </w:t>
      </w:r>
    </w:p>
    <w:p w14:paraId="65C518D6" w14:textId="6BB1428D" w:rsidR="00F35927" w:rsidRDefault="00F35927" w:rsidP="00F35927">
      <w:r>
        <w:t xml:space="preserve">Requirements of </w:t>
      </w:r>
      <w:proofErr w:type="spellStart"/>
      <w:r>
        <w:t>Huttingbee</w:t>
      </w:r>
      <w:proofErr w:type="spellEnd"/>
      <w:r>
        <w:t>:</w:t>
      </w:r>
    </w:p>
    <w:p w14:paraId="06715DAC" w14:textId="77777777" w:rsidR="00C11D71" w:rsidRDefault="006B6E9D" w:rsidP="006B6E9D">
      <w:pPr>
        <w:pStyle w:val="ListParagraph"/>
        <w:numPr>
          <w:ilvl w:val="0"/>
          <w:numId w:val="2"/>
        </w:numPr>
      </w:pPr>
      <w:r>
        <w:t>E</w:t>
      </w:r>
      <w:r w:rsidR="00F35927">
        <w:t>nergy level</w:t>
      </w:r>
    </w:p>
    <w:p w14:paraId="413B5F7D" w14:textId="77777777" w:rsidR="00C11D71" w:rsidRDefault="00C11D71" w:rsidP="006B6E9D">
      <w:pPr>
        <w:pStyle w:val="ListParagraph"/>
        <w:numPr>
          <w:ilvl w:val="0"/>
          <w:numId w:val="2"/>
        </w:numPr>
      </w:pPr>
      <w:r>
        <w:t>Image</w:t>
      </w:r>
    </w:p>
    <w:p w14:paraId="56E679BA" w14:textId="77777777" w:rsidR="00C11D71" w:rsidRDefault="00C11D71" w:rsidP="006B6E9D">
      <w:pPr>
        <w:pStyle w:val="ListParagraph"/>
        <w:numPr>
          <w:ilvl w:val="0"/>
          <w:numId w:val="2"/>
        </w:numPr>
      </w:pPr>
      <w:r>
        <w:t>C</w:t>
      </w:r>
      <w:r w:rsidR="00F35927">
        <w:t>urrent locatio</w:t>
      </w:r>
      <w:r w:rsidR="006B6E9D">
        <w:t>n</w:t>
      </w:r>
      <w:r w:rsidR="00F35927">
        <w:t>.</w:t>
      </w:r>
    </w:p>
    <w:p w14:paraId="0B62CC1F" w14:textId="77777777" w:rsidR="00C11D71" w:rsidRDefault="00C11D71" w:rsidP="006B6E9D">
      <w:pPr>
        <w:pStyle w:val="ListParagraph"/>
        <w:numPr>
          <w:ilvl w:val="0"/>
          <w:numId w:val="2"/>
        </w:numPr>
      </w:pPr>
      <w:r>
        <w:t>M</w:t>
      </w:r>
      <w:r w:rsidR="00F35927">
        <w:t>ove in straight</w:t>
      </w:r>
      <w:r>
        <w:t xml:space="preserve"> line. </w:t>
      </w:r>
    </w:p>
    <w:p w14:paraId="0A5315CF" w14:textId="174738C2" w:rsidR="00F35927" w:rsidRDefault="00C11D71" w:rsidP="006B6E9D">
      <w:pPr>
        <w:pStyle w:val="ListParagraph"/>
        <w:numPr>
          <w:ilvl w:val="0"/>
          <w:numId w:val="2"/>
        </w:numPr>
      </w:pPr>
      <w:r>
        <w:t>A</w:t>
      </w:r>
      <w:bookmarkStart w:id="0" w:name="_GoBack"/>
      <w:bookmarkEnd w:id="0"/>
      <w:r w:rsidR="006B6E9D">
        <w:t>ttack the honey bee.</w:t>
      </w:r>
    </w:p>
    <w:p w14:paraId="6918900C" w14:textId="2C5BFA75" w:rsidR="0093317F" w:rsidRDefault="0093317F" w:rsidP="0093317F"/>
    <w:sectPr w:rsidR="009331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040C5"/>
    <w:multiLevelType w:val="hybridMultilevel"/>
    <w:tmpl w:val="280A6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A6EFF"/>
    <w:multiLevelType w:val="hybridMultilevel"/>
    <w:tmpl w:val="DAEE75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853670"/>
    <w:multiLevelType w:val="hybridMultilevel"/>
    <w:tmpl w:val="D1CAC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25239D"/>
    <w:multiLevelType w:val="hybridMultilevel"/>
    <w:tmpl w:val="CCB82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AJTUzNLEwMLEwNDcyUdpeDU4uLM/DyQAqNaAKXrf5ssAAAA"/>
  </w:docVars>
  <w:rsids>
    <w:rsidRoot w:val="009B2D1F"/>
    <w:rsid w:val="00056DAC"/>
    <w:rsid w:val="002042BD"/>
    <w:rsid w:val="006B6E9D"/>
    <w:rsid w:val="0082100A"/>
    <w:rsid w:val="008F6105"/>
    <w:rsid w:val="0093317F"/>
    <w:rsid w:val="009B2D1F"/>
    <w:rsid w:val="00B65C95"/>
    <w:rsid w:val="00C11D71"/>
    <w:rsid w:val="00CA7469"/>
    <w:rsid w:val="00F35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FD20D"/>
  <w15:chartTrackingRefBased/>
  <w15:docId w15:val="{D715CD6E-508F-49C1-AF0E-5836867AA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59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7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unxiao</dc:creator>
  <cp:keywords/>
  <dc:description/>
  <cp:lastModifiedBy>Li, Junxiao</cp:lastModifiedBy>
  <cp:revision>4</cp:revision>
  <dcterms:created xsi:type="dcterms:W3CDTF">2018-12-10T03:19:00Z</dcterms:created>
  <dcterms:modified xsi:type="dcterms:W3CDTF">2018-12-11T03:20:00Z</dcterms:modified>
</cp:coreProperties>
</file>